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151266</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สำหรับวันนี้นะคะ ม.5/1 วันนี้เราจะมาเรียนเรื่องนี้นะ ดูนะการหาสี่พจน์แรกของลำดับเลขคณิต แต่ก่อนจะเรียนเรื่องนี้นะคะ เดี๋ยวครูจะทวนเนื้อหาของสัปดาห์ที่แล้ว จำได้ไหมเรียนเรื่องอะไร สัปดาห์ที่แล้ว เรียนเรื่องอะไรคะ เรียนเรื่องอะไรเอ่ย ทบทวนนะคะ ทบทวนของสัปดาห์ที่แล้ว เราได้พูดถึงเรื่องของการหาพจน์ทั่วไป ใช่ไหมคะ หารูปแบบพจน์ทั่วไปของลำดับเลขคณิต จำได้ไหม จำได้ไหมคะ ว่าหาจากสูตรไหนเอ่ย สูตรนี้ใช่ไหม เห็นไหมคะ มองเห็นไหมลูก เห็นนะ an = a1 +</w:t>
      </w:r>
    </w:p>
    <w:p>
      <w:pPr>
        <w:pStyle w:val="BodyText"/>
      </w:pPr>
      <w:r>
        <w:t xml:space="preserve">(n - 1) คุณได้ดีถ้าจำได้ครูจะฐานะดีคืออะไร คะลูก d คือ d คืออะไรคะ ลืมหรือยัง ลืม ลืมไวนะ เพิ่งผ่านมาไม่กี่วันเองนะ นี่ไงคะ คืออะไร คะผลต่างร่วมใช่ไหมพี่คุณครู หาครูปิ๊กมาทำบนกระดานเยอะแยะเลย คนเดียวก็ทำได้กันด้วย แต่ลืมใช่ไหมลูก ไม่เป็นไรวันนี้จะโอนให้นะคะ การหาพจน์ทั่วไป ของลำดับเลขคณิต ทำไมเราต้องพูดเรื่องนี้ก่อน เพราะว่าถ้าเราจะไปหา 4 พจน์แรกของลำดับเลขคณิตนี่ เราหาจากรูปแบบพจณ์ไปใช่ไหมคะ วันนี้มาดูค่ะ จากการหาพจน์ทั่วไปของลำดับเลขคณิตหลักสูตรนี้ใช่ไหมลูก an = a 1 +</w:t>
      </w:r>
    </w:p>
    <w:p>
      <w:pPr>
        <w:pStyle w:val="BodyText"/>
      </w:pPr>
      <w:r>
        <w:t xml:space="preserve">(1)คุณดีเมื่อ a na n ก็คือพจน์ที่ n an g e nนั่นหมายความว่า เป็นตัวแปรที่สุดในโลกที่เราไม่ทราบค่า ถ้าเราแทนค่า 1 ก็คือบทที่ 1ถูกไหมลูกถ้าแทน n ด้วย 2 ก็คือพจน์ที่ 2 ถ้าใช้ n ด้วย 3 ก็คือพจน์ที่3vpเอ็งเป็นอะไรก็ได้ที่เราจะกำหนดเป็นอะไรก็ได้ที่เราจะกำหนดให้เป็น เขาเรียกว่าตัวแปรนะลูกนาะต่อไป n1 คือพจน์แรกนะคะ หรือพจน์ที่ 1 a1 ตัวนี้นะลูกนะ คือพจน์แรกพจน์ที่ 1 bก็คือผลต่างร่วมหายอย่างไรำได้ไหม ทบทวนเนาะการหา d คืออะไร คะให้จับคู่ที่อยู่ติดกัน1 คู่ คู่ไหนก็ได้ลูกที่มันอยู่ติดกัน จากนั้นเอาพจน์หลัง พจน์หลังหรือตัวข้างหลังน่ะลูกลบตัวข้างหน้า ถ้าไม่เห็นภาพหาดู มาดูตัวอย่างนี้นะคะ อันนี้คือรูปแบบของเลขคณิตที่ครูกำหนดให้ สมมุติเขียนกำหนดมาให้นะคะ จากนั้นให้เราหารูปแบบพจน์ทั่วไป ของลำดับเลขคณิตนี้ จากสูตรนี้นะคะ จากสูตร เราแทนค่าลงไปถ้าลงไปนะคะ ก่อนอื่นเราต้องมาดูก่อนว่าลำดับนี้ มีค่า d เท่าไร ค่า d หาได้จากเอาอะไรลบอะไรนะ เอาจับคู่มา 1 คู่ จากนั้นเอาตัวข้างหลังลบตัวข้างหน้า 2 เหรอ หนูเอาคู่ไหนก่อน ใช่ไหม ใช่ไหม เราเอาคู่ไหนมาลูก เอาคู่นี้ใช่ไหม 2 กับ 5 ใช่ไหม จากนั้นเอา 5 ลบออก 2 เหลือ เท่าไร เมื่อกี้ตอบถูกแล้ว ให้มั่นใจ ใช่ คือ 3 ใช่ไหมคะ 5 - 2 เหลือ 3 นั่นก็คือ D = 3 ใช่ไหมคะ จากนั้นมาแทนค่ะ ในส่วนของเรา a1 รู้แล้วคือพจน์ที่ 1 ตัวนี้พวกที่ 1 คือเลขอะไรคะ ช่วยกันดู พจน์ที่ 1 คือ พจน์ที่ 1 ตัวแรกเลยค่ะลูก คือเลขอะไรเอ่ย ดูดี ๆ นี่ ดูดี ๆ นี่พจน์แรก ตัวแรกน่ะลูก ตัวแรกของลำดับเลขคณิตตัวนี้คืออะไร เลขอะไร มองเห็นอยู่นะ มองเห็น เลข 2 นะ ถูกต้อง พจน์ที่ 1 คือ a1 = 2 ก็หาได้แล้ว คือถามนั้นนำมาแทนค่าในสูตรลงไป ก็จะได้เป็น a n =2 2 คืออันนี้ใช่ไหม 2+ วงเล็บ n ตัวไม่ทราบค่า คิดว่าอย่างนั้นนะคะ +1 x 3 แล้วทำอย่างไร เอา 3 หน้าที่อยู่นอกวงเล็บนะลูกคูณเข้าไปในวงเล็บทีละตัว ดูนะ ดูตามลูกศรตัวแทนนะคะ ได้ว่าอะไรคะ เอา 3 x n เราก็ติด n ไว้เป็น 3n ใช่ไหม โอเคอย่างนั้น เอา 3 x 1 ค่ะ 3 x 1 ได้เท่าไรคะ ถูกต้อง เก่งมากค่ะ เก่งมา ได้ 3 นะ จากนั้นเราก็มาหาค่ะ นำไหมคะ ตัวเลขที่มี เป็นจำนวนเต็มเหมือนกันนะมาลบกัน ทำไมถึงลบคะ เพราะดูนะ 2 ข้างหน้าเป็นบวก ถูกไหมลูก แต่ 3 ตัวนี้ข้างหน้าเป็นเครื่องหมายอะไรลูก ลบใช่ไหม ว่าเราเอา 2 นี่มันลบออก 3 ความจริงถามว่า 2 - 3 ได้ไหม เอาจริง เรามีเงิน 2 บาท แต่เพื่อนมาขอ 3 บาท เราให้ได้ไหม สมมุตินะ ถ้าเรามีเงินอยู่แค่ 2 บาท แต่เพื่อนมาขอ 3 บาท เราจะให้ได้ไหม ไม่ได้ ไม่ได้ เราไม่มีพอใช่ไหม ในทางความเป็นจริงคือมันไม่ได้แต่ในทางคณิตศาสตร์นะคะลูก ถ้าเราเจอแบบนี้ อันดับแรกเลย เรายังไม่ต้องดูว่ามันมีค่ามากหรือน้อยกว่ากันอย่างไร แต่ให้เราเอาตัวที่มีค่ามากน่ะ มาลบตัวที่มีค่าน้อยไปก่อนเลย เราจะได้ว่าเป็น 3 - 1 ถูกไหมคะ 3 ลบออก 1 เหลือเท่าไรลูก 3… 3 - 2 ขอโทษที 3 ลบออก 2 อันนี้ 3 นะ ลบออก 2 1 2 เเฃหลือเท่าไหร่คะ เดี๋ยวละ 1 ถูกไหมคะ ทีนีคำตอบ 1 ตรงนี้ จะเป็นบวกหรือลบให้เราดูที่ว่า ตัวที่มีค่ามากกว่า ที่เรานำมาลบเนี่ยหน้า… หน้าตัวเลขตัวนี้เป็นสัญลักษณ์อะไร อันนี้เป็นสัญลักษณ์ลบใช่ไหมคะ คำตอบ 1 ตัวนี้ก็ต้องติดลบด้วยใช่ถูกต้องค่ะ ว่าเราจะได้รูปแบบพจน์ทั่ว ๆ ไปก็คือ 3n - 1 อันนี้ที่มาของการหาพจน์ทั่วไปนี้หลังจากนี้ล่ะค่ะ ที่เราจะเรียนรู้เพิ่มนะ คือ เราจะหา 4 พจน์แรก จากรูปแบบของพจน์ทั่วไปตัวนี้ เหมือนกับย้อนนะลูก ตอนแรกเราดูลำดับเลขคณิตมา เรามาหาพจน์ทั่วไป แต่ต่อไปนี่ เราจะหาลำดับเลขคณิตตัวนี้ จากรูปแบบพจน์ทั่วไป มาดูกันนะคะ เร็วไปไหม ทันไหมคะ เข้าใจไหม เข้าใจนะ ๆ โอเค ทีนี้มาดูค่ะ เมื่อกี้เราได้รูปแบบพจน์ทั่วไปเป็นตัวนี้มาใช่ไหมคะ 3n - 1 สมมุติว่าโจทย์ให้มาเลยนะ ไป คือจะให้หนูให้ลูก ๆ นี่ หาสี่พจน์แรก พจน์แรกคือเลขอะไรบ้าง นะคะ วิธีการไม่ยากเลยลูก จะบอกเลยว่าง่ายมาก ง่ายกว่าที่ผ่านมาเลย ดูนะ วิธีหาคำตอบแค่เราแทนค่า n n คือตัวแปรที่ไม่ทราบค่าถูกไหมคะ แค่เราแทนค่า n นี่ ด้วยไอ้พจน์ที่ 1 พจน์ที่ 2 พจน์ที่ 3 และพจน์ที่ 4 ที่เราต้องการหา แค่นั้นเองลูก แทนค่า n ด้วย 1 2 3 4 แค่นั้นเอง เพราะ 1 2 3 4 คือพจน์ที่ 1 พจน์ที่ 2 บทที่ 3 และพจน์ที่ 4 ที่เราต้องการหา ง่ายไหมคะ ง่ายไหม ง่าย มาพยักหน้าอาทิตย์นี้มาดูตัวอย่างนะคะ จากรูปแบบพจน์ทั่วไปนะคะ an = 3n - 1 เราจะหาพจน์แรก ก็คือ a1 เมื่อกี้บอกว่าทำอย่างไรคะ แทนค่า n ด้วย ด้วยอะไรคะ ด้วยอะไรเอ่ย อันนี้ตอบได้ ถ้าเราต้องการหาพจน์แรกเราให้แทนค่า n ด้วย 1 ถูกต้องลูก มาแทน ถ้าดูก็คือ a1 จะเท่ากับ 3 เหมือนเดิม n ด้วย 13 x 1 ใช่ แล้วลบด้วย 1 มาดูค่ะ 3 x 1 ได้เท่าไหร่คะมีอยู่ 3 โอเค ถูกต้อง 3 x 1 ได้ 3 แต่มันลบออก 13 - 13 ลบออก 12 ถูกต้อง พจน์ที่ 1 และได้แล้วคือ 2 ต่อไปมาพจน์ที่ 2 ค่ะ พจน์ที่ 2 เราก็แทน n ด้วย 2 แทน n ด้วย 2 นะคะ ใช่ 2 ก็จะเท่ากับ เอา 3x2 ถูกต้องครับ พจน์ที่ 2 แล้วก็ลบด้วย 1 3 x 2 ได้เท่าไรคะ 3 x 2 ถูกต้อง 6 ได้ถูกต้องค่ะ จากนั้นลบออก 1 6 ลบออก 1 ถูกต้อง คนนี้ถูกต้องถูกต้องค่ะ ใช่ไหมต้องการไปหาคำตอบที่ 2 คือ ใช่ไหม ที่ 3 4 หาง่ายไหมคะ ง่ายเลย ก็คือแทนที่ 3 แผ่น n ด้วย3 จะได้เป็น 3 x 3 ลบออก 1 3 x 3 ได้เท่าไรคะ จ่อยน่ารักมาก ตอบ 9 เร็วมากเลยนะ ถึงต้อง 9 ลูก ถูกต้องค่ะ เหลือ 8 นั่นคือพจน์ที่ 3 เท่ากับ 8 ไปพจน์ที่ 4 แล้วนะคะ n ด้วย 4 3 x 4 เท่าไรคะ 3 x 4 เท่าถูกต้อง ค่ะ 10 เท่าไหร่นะ 12 ลบออก 1 ค่ะ ตั้งค่าเ 11 ชาเห็นไหมคะ พอเราได้ค่าออกมาแล้ว เราก็สามารถสรุปได้ว่า4 พจน์แรก ที่เราหาเมื่อกี้จาก A1 A2 A3 A4 4 พจน์แรกคือ 2 อะไรต่อคะ 5 8 และ 11 ง่ายไหม ง่ายไหมคะ ง่าย ง่ายไหมลูก ถ้าเราคูณเลขได้ บวกเลขเป็น ลบเลขคล่อง ง่ายใช่ไหม เพราะฉะนั้นต้องฝึกนะ แม่สูตรคูณเองนะลูก ฝึกบ่อย ๆ เพราะ คณิตศาสตร์นะลูก มันเกี่ยวกับเรื่องการบวก การลบ การคูณ การหาร แค่นี้เอง ใช่ไหม เรื่องนี้ก็แค่บวกแค่ลบกับคูณ ใช่ไหมลูก เอาให้คล่อง ตัวอย่างหนึ่งก่อนที่ครูเจน จะให้ทำแบบฝึกอยู่ 5 ข้อ ใครออกมา ทำให้ดูได้มีรางวัลให้ด้วย ดูตัวอย่างต่อไปนะคะ ตัวอย่างนี้รูปแบบทดทั่วไปนะคะ an = 2n + 2 วิธีการทำอย่างไรนะ แทนค่า n ด้วย 1 2 3 4 ถูกต้องค่ะ เราก็จะหา a1 a2 a3 a4 ออกมาได้ตามนี้ ดูนะคะ 2n + 2 พจน์ที่ 1 เราก็แทน an ด้วย 1 ใช่ไหม 2 x 1 เป็นถูกต้อง ค่ะ 2 + 2 เป็น 4 ถูกต้องค่ะ พวกแรกคือ 4 บทที่ 2 2 x 2 2 x 2 = ถูกต้องค่ะ 4 บวกอีก 2 อีก 2ถูกต้องค่ะ จ่อยตอบถูก เป็น 6 นะคะ เก่งมาก 3 x 2 เป็น ถูกต้องค่ะ 6 6 6 3 2 เป็น 6 4 บวกอีก 2 เป็น ถูกต้องค่ะ เก่งจังเลยวันนี้ตอบได้ทุกคน ที่ 4 2 x 4 เป็น ต้องเป็น 8 นะคะ เป็น 10 เก่งมาค่ะ เพราะฉะนั้น 4 พจน์แรก ของพจน์ทั่วไป ตัวนี้ก็จะเป็นอะไรคะ 4 8 6 และ 10 ง่ายใช่ไหม เข้าใจใช่ไหมคะ เข้าใจนะ โอเค ไม่มีคำถามนะ มีไหม ไม่มี อย่างนั้นมีแบบฝึกให้ทำ ตัวอย่างที่ 2 นี่ คือแบบฝึกหัด ให้นักเรียนนะคะ หา 4 พจน์แรก ของลำดับต่อไปนี้ ทำใส่สมุดนะคะ ให้เวลาเท่าไรดีคะ ได้ไหมคะ ออกมาทำดีกว่านะ ใครทำข้อไหนคะ เลือกเลย แทนค่าเหมือนเมื่อกี้เลยลูก แทนค่า n ด้วย 1 2 3 4 ออกมา 1 คนเร็ว มาทำให้ดูหน่อย สะกิดกัน สะกิดกัน มาเลยค่ะ เก่งมาก ข้อ 1 นะคะ 2n + 5 โอเค อันดับแรกทำไงคะ n แทน n ด้วย เราต้องหาอะไรคะพจน์ที่ 1 ก่อน หา 4 พจน์แรกใช่ไหม พวกที่ 1 ชายขาย A1 ใช่ = ด้วย = = เท่ากับ เราต้องเท่ากับตัวนี้ด้วยลูก โอเค พจน์ที่ 1 พจน์ที่ 1 n ลูก n ถ้าพจน์ที่ 1 n ก็ต้องเท่ากับ 1 ใช่ไหม ถูกต้องค่ะ ถ้าพจน์ที่ 1 2 เท่ากับ 1 2 x 1 บวกอะไรลูก บวก 5 ใชค่ะ ลองกินหมาใช้ค่ะ หาคำตอบต่อไป 2 x 1 เป็น 2+ กับ 5 a1 = 7 เยี่ยมมาก เพื่อนหน่อยเก่งมาก2 ต่อเลยค่ะ ตัวที่ 24 คนนะ ลูกคนที่ 2 พจน์ที่ 2 หาพจน์ที่ 2 ไม่ใช่ ไม่ใช่ข้อที่ 2 ลูก หาพจน์ที่ 2 หัวข้อเราคือหา 4 พจน์แรก เป็น 4 พจน์แรก อันนี้คือพจน์ที่ 1 ต่อไปพจน์ที่ 2n = 2 ไง แทน n = 2 ทำต่อไหม หาพจน์ที่ 2 ลูกn = 2 ก็คือหา a2 a1 ได้แล้วใช่ไหม จะไปหาa2 a2 ใช่ ๆ A2ดูตัวอย่างนี้นะลูก เห็นไหม เราหาได้แล้วจะไปหา n 2ได้ค่ะ a2 แล้วก็ต้องแทน n ด้วย 2 ใช่ไหมคะ Android 2จะได้เป็น 2 ใช่ค่ะ 2 x2 คูณอะไรเอ่ย 2 2 2 2 คูณ a2 a2 ไม่ใช่ข้อ 2 นะ หา a2 เห็นไหม เห็น a2 ตัวนี้ไหมลูก a2 อันนี้ใช่ไหมอันนี้ 1 รหัสได้แล้วก็คือใช่ไหมคะ จะไปหา a2 จากรูปแบบพจน์ทั่วไปอันเดียวกันนะคะ เราเปลี่ยน n ตรงนี้เห็นไหมลูกเปลี่ยน nจาก 1 เป็น 2ตัวนั้นตรงนั้นก็จะเป็น 2 2 x 2 x n = 2 - 2 x 2 ใช่ 2 x 2เปลี่ยน n นะลูกเพราะเราแทนค่า n = 2 ไงโอเคนะคะ น้องหา a2 ได้แล้วนะคะ คือ 2 x 2 + 5 นะคะ เท่ากับ 4 + 5 = 9 ถูกต้องนะคะ ต่อไป a3 3 x 2 แทนด้วย 3 2 x 3 ใช่ 2 x 3 ถูกต้องค่ะ บวก 5 เยี่ยมมากค่ะ 2 x 3 ได้เท่าไรคะ ช่วยกันตอบ 2 x 3 เท่ากับเท่าไร 2 เท่าไร่คะ2 x 3 - 2 x 3 มีอยู่ 2 คูณกับ 3 เท่ากับอะไรเอ่ย เพื่อนคุณได้แล้วเท่ากับ 6 6 นะคะ + 5 = 10 เก่งมากเยี่ยมค่ะ ถูกต้องนะคะ เพราะฉะนั้น 4 พจน์แรกของข้อที่ 1 ใช่ไหมลูก ก็คือ 7 9 11 และ 13 ให้เพื่อนหน่อยค่ะ เก่งมาก ปรบมือหน่อยลูก ถูกต้องข้อ 1 ผ่านไป เอาอีกสักตัวอย่างไหม ขออีก 1 คนอีก 1 คน ทำให้เพื่อนดู อีก 1 คน 1 คนเก่งมาก อันนี้กองเชียร์ กองเชียร์เพื่อน เพื่อนเลือกทำข้อ 2 นะคะ โจทย์ข้อ 2 คือ 3n - 1 3n - 1 โอเค เริ่มเลยนะคะ a1 แทน n เห็นด้วย 1 จะได้เป็นอะไรคะ 3 3 x 1 คูณ 1 ค่ะ ใช่ไหม เพราะ n เท่ากับ 1 ไง เห็นไหมลูก n เท่ากับ 1 ถูกแล้ว ๆ ๆ เราก็ 3 คูณนะคะ คูณ 1 ใช่ค่ะ ลบอะไร ลบ ลบอะไรคะ ลบ 1 โอเคนะคะ ตอนนี้เพื่อนทำให้ดูเป็น 2 ข้อแล้วนะคะ ถ้าเพื่อน ๆ เข้าใจนะคะ เริ่มทำแบบฝึกทั้ง 5 ข้อได้เลยนะคะ เริ่มทำเลยค่ะ จ้า ฮัลโหล อันนี้เด็ก ๆ ทำแบบทดสอบ 5 ข้อ เรียบร้อยนะคะ ส่วนใหญ่คือทำถูกต้อง เยี่ยมมากนะคะ ทีนี้เดี๋ยวครูจะให้ตัวแทน 1 คนนะ น้องปลื้มใช่ไหมคะ ออกมาสรุปให้เพื่อน ๆ ฟังหน่อยค่ะ ว่าวันนี้ได้เรียนรู้เรื่องการหา 4 พจน์แรก เป็นเรานะลูก มาสรุปให้เพื่อนฟังลูก ว่าวิธีการหาสี่พจน์แรกของลำดับเลขคณิตนี่ ตามที่หนูเข้าใจหนูเข้าใจ ว่าต้องทำอย่างไร เชิญค่ะ มาข้างหน้าเลยค่ะ มาตรงนี้เลย วิธีการหาสี่พจน์แรกลูก ของลำดับเลขคณิต ตามที่หนูเข้าใจ ทำอย่างไรคะ อันดับแรกเลย โอเคนะคะ เมื่อกี้น้องสรุปเรียบร้อยนะ เข้าใจใช่ไหมคะ โอเค เยี่ยมมากค่ะ เข้าใจ ปรบมือให้เพื่อนหน่อยค่ะลูก ปรบมือใเพื่อนหน่อยมี… มีใครอยากมาอธิบายให้เพื่อนฟังเพิ่มเติมไหมคะ มีไหมคะ มีไหม ออกมาไหมลูก สักหน่อยไหม เพราะว่าตอนเราทำแบบฝึกแล้วทำได้เสร็จก่อนเพื่อน เยี่ยมมาก ออกมาลองหน่อย สักหน่อย ๆ ห้องนี้น่ารักนะคะ ทำเสร็จพร้อมเพใกล้ ๆ นี่ลูก โอเค จะส่งไปเหรอคะ นั่งลง อย่างไรคะ อย่างที่หนูเข้าใจ ลว่าการที่จะหา 4 พจน์แรกอันดับเลขคณิตทำอย่างไรบ้าง</w:t>
      </w:r>
    </w:p>
    <w:p>
      <w:pPr>
        <w:pStyle w:val="BodyText"/>
      </w:pPr>
      <w:r>
        <w:t xml:space="preserve">(ล่าม) เราก็ใช้ตามสูตรกับ 2n + 5 ครับ ตอนแรกก็ยังไม่เข้าใจครับ แต่ว่าตอนนี้คือพอรู้วิธีทำมันก็ง่าย สามารถทำต่อได้ครับ</w:t>
      </w:r>
    </w:p>
    <w:p>
      <w:pPr>
        <w:pStyle w:val="BodyText"/>
      </w:pPr>
      <w:r>
        <w:t xml:space="preserve">(อาจารย์) น่ารักมาก เยี่ยมค่ะลูก เยี่ยมมาก การเรียนรู้นะคะ เป็นสิ่งดี ๆ ลูก ถ้าเราไม่เข้าใจเราแค่ถาม ใช่ไหม ถ้าเราไม่เข้าใจเราถาม เราจะได้คำตอบไหมคะ ถ้าเกิดไม่เข้าใจแล้วไม่ถามนะ อย่างไรก็ไม่มีทาง เยี่ยมมากนะคะลูกนะ เมื่อไหร่จะสงสัยต้องถาม ถึงจะได้คำตอบและเข้าใจตรงกัน โอเค เยี่ยมมากค่ะ ลูก ปรบมือหน่อยค่ะ สำหรับวันนี้นะคะ ครูเจนรู้สึกมีความสุขมากเลย ได้สอนห้องนี้ 1. เลยคือเด็ก ๆ ตั้งใจเรียน เยี่ยมมากนะ ตั้งใจเรียน ไม่เข้าใจตรงไหนก็ถาม นี่ก็ถือว่าเป็นพื้นฐาน ของเด็กที่จะมีการพัฒนาไปข้างหน้า คือเก่งพัฒนาไปข้างหน้า เมื่อไหร่ที่หนูออกไปเรียนมหาลัยนะลูก อย่าปล่อยให้ตัวเองสงสัย เวลาเรียนหรือทำอะไรก็ตามลูก อย่าปล่อยให้ตัวเองสงสัยนะ เมื่อไหร่ที่สงสัยต้องหาคำตอบ หาอย่างไรคะ ถาม ถามคนรู้ ถูกไหมคะ ถามหลาย ๆ คนแล้วก็จะยิ่งรู้เยอะ ฝากไว้นะคะ วันนี้นะลูกนะ เมื่อไหร่ที่เราไม่หยุดพัฒนา ไม่หยุดเรียนรู้ เราก็จะเป็นเด็กที่เก่งในอนาคตข้างหน้าแน่นอนนะคะ ค่ะ สำหรับวันนี้นะคะ ก็เดี๋ยวให้เด็ก ๆ ขอบคุณพี่ล่ามนะคะ วันนี้พี่ล่ามน่ารักมากนะคะ ตัวแทนเลยค่ะลูก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151266</dc:title>
  <dc:creator/>
  <cp:keywords/>
  <dcterms:created xsi:type="dcterms:W3CDTF">2023-12-15T03:32:23Z</dcterms:created>
  <dcterms:modified xsi:type="dcterms:W3CDTF">2023-12-15T03: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08.30 น.</vt:lpwstr>
  </property>
  <property fmtid="{D5CDD505-2E9C-101B-9397-08002B2CF9AE}" pid="3" name="subtitle">
    <vt:lpwstr/>
  </property>
</Properties>
</file>